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PlaceholderText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18586127" w14:textId="095A3639" w:rsidR="008F1ED9" w:rsidRDefault="008E4B1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202259233" w:history="1">
            <w:r w:rsidR="008F1ED9" w:rsidRPr="009F28EA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3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14:paraId="1193C713" w14:textId="50C0E509" w:rsidR="008F1ED9" w:rsidRDefault="008F1ED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4" w:history="1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8D654" w14:textId="380DE3CD" w:rsidR="008F1ED9" w:rsidRDefault="008F1ED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5" w:history="1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337B9" w14:textId="0E489F94" w:rsidR="008F1ED9" w:rsidRDefault="008F1ED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6" w:history="1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D7A90" w14:textId="1BE2B56D" w:rsidR="008F1ED9" w:rsidRDefault="008F1ED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7" w:history="1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3D5A8" w14:textId="17E5BAC9" w:rsidR="008F1ED9" w:rsidRDefault="008F1ED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8" w:history="1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864DF" w14:textId="7C2BA408" w:rsidR="008F1ED9" w:rsidRDefault="008F1ED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39" w:history="1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2ACDC" w14:textId="1ECF9B94" w:rsidR="008F1ED9" w:rsidRDefault="008F1ED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0" w:history="1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D. Improvement Actions from Last Off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E327C" w14:textId="3F7DAD5C" w:rsidR="008F1ED9" w:rsidRDefault="008F1ED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1" w:history="1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E. Overall Student Evaluation and Comm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3B295" w14:textId="1D19CAFD" w:rsidR="008F1ED9" w:rsidRDefault="008F1ED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59242" w:history="1">
            <w:r w:rsidRPr="009F28EA">
              <w:rPr>
                <w:rStyle w:val="Hyperlink"/>
                <w:b/>
                <w:bCs/>
                <w:noProof/>
              </w:rPr>
              <w:t>F. Course Improvement Plan (if any) These may include students suggestions noted abo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EF713" w14:textId="530701C7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20225923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5BA03835" w:rsidR="00A73FEF" w:rsidRPr="00AE0C66" w:rsidRDefault="00CD3D3D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Toc202259234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2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  <w:bookmarkStart w:id="4" w:name="_Toc202259235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4"/>
    </w:p>
    <w:p w14:paraId="096921D3" w14:textId="2FACF794" w:rsidR="003A4ABD" w:rsidRDefault="002E343C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2A3943">
        <w:rPr>
          <w:rFonts w:cstheme="minorHAnsi"/>
          <w:sz w:val="20"/>
          <w:szCs w:val="20"/>
          <w:lang w:bidi="ar-EG"/>
        </w:rPr>
        <w:t>particular</w:t>
      </w:r>
      <w:r w:rsidR="002A3943" w:rsidRPr="00EC2E1D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5" w:name="_Ref115698109"/>
      <w:bookmarkStart w:id="6" w:name="_Toc202259236"/>
      <w:bookmarkStart w:id="7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5"/>
      <w:bookmarkEnd w:id="6"/>
    </w:p>
    <w:p w14:paraId="00AAD8E1" w14:textId="704068E7" w:rsidR="002E343C" w:rsidRPr="00AE0C66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8113"/>
      <w:bookmarkStart w:id="9" w:name="_Toc202259237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0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1" w:name="_Toc202259238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2" w:name="_Ref115698120"/>
      <w:bookmarkStart w:id="13" w:name="_Toc202259239"/>
      <w:bookmarkStart w:id="14" w:name="_Hlk136209069"/>
      <w:bookmarkEnd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2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3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1DEA8C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60A5533C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</w:t>
            </w:r>
            <w:r w:rsidR="001740D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1DEA8C41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1DEA8C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1DEA8C41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1DEA8C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98281F1" w14:textId="4AE3DADE" w:rsidR="073263A5" w:rsidRDefault="073263A5" w:rsidP="001740DE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Toc202259240"/>
      <w:r w:rsidRPr="001740DE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Improvement Actions from Last Offering</w:t>
      </w:r>
      <w:bookmarkEnd w:id="15"/>
    </w:p>
    <w:tbl>
      <w:tblPr>
        <w:tblStyle w:val="NCAAA"/>
        <w:tblW w:w="5000" w:type="pct"/>
        <w:tblLook w:val="01E0" w:firstRow="1" w:lastRow="1" w:firstColumn="1" w:lastColumn="1" w:noHBand="0" w:noVBand="0"/>
      </w:tblPr>
      <w:tblGrid>
        <w:gridCol w:w="3263"/>
        <w:gridCol w:w="1978"/>
        <w:gridCol w:w="4387"/>
      </w:tblGrid>
      <w:tr w:rsidR="001740DE" w:rsidRPr="00AE0C66" w14:paraId="17FEF554" w14:textId="77777777" w:rsidTr="001740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1695" w:type="pct"/>
            <w:vAlign w:val="center"/>
          </w:tcPr>
          <w:p w14:paraId="65A6CD05" w14:textId="1C100913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027" w:type="pct"/>
            <w:vAlign w:val="center"/>
          </w:tcPr>
          <w:p w14:paraId="605837F2" w14:textId="57CA851F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Percentage of Achievement</w:t>
            </w:r>
          </w:p>
        </w:tc>
        <w:tc>
          <w:tcPr>
            <w:tcW w:w="2279" w:type="pct"/>
            <w:vAlign w:val="center"/>
          </w:tcPr>
          <w:p w14:paraId="33672B90" w14:textId="3700610A" w:rsidR="001740DE" w:rsidRPr="00AE0C66" w:rsidRDefault="001740DE" w:rsidP="001740D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1740DE" w:rsidRPr="00AE0C66" w14:paraId="4A9EA9DD" w14:textId="77777777" w:rsidTr="001740DE">
        <w:trPr>
          <w:trHeight w:val="276"/>
        </w:trPr>
        <w:tc>
          <w:tcPr>
            <w:tcW w:w="1695" w:type="pct"/>
          </w:tcPr>
          <w:p w14:paraId="2B164BF8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22C854E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A6D353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4C1B24E1" w14:textId="77777777" w:rsidTr="001740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43E74FF0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40B47E3E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675BE98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06A539A2" w14:textId="77777777" w:rsidTr="001740DE">
        <w:trPr>
          <w:trHeight w:val="276"/>
        </w:trPr>
        <w:tc>
          <w:tcPr>
            <w:tcW w:w="1695" w:type="pct"/>
          </w:tcPr>
          <w:p w14:paraId="4862AC1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66E0CE90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59615921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740DE" w:rsidRPr="00AE0C66" w14:paraId="08A78B4E" w14:textId="77777777" w:rsidTr="001740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0BA0ABE2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3B7432DB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3CFDEE9" w14:textId="77777777" w:rsidR="001740DE" w:rsidRPr="00AE0C66" w:rsidRDefault="001740DE" w:rsidP="00C64CCA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EC5D5AC" w14:textId="52BAFACA" w:rsidR="7C6E6DDF" w:rsidRDefault="7C6E6DDF" w:rsidP="000C2157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Toc202259241"/>
      <w:r w:rsidRPr="000C2157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 Overall Student Evaluation and Comments: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C2157" w:rsidRPr="002D6795" w14:paraId="34E6341C" w14:textId="77777777" w:rsidTr="00C64CCA">
        <w:tc>
          <w:tcPr>
            <w:tcW w:w="9628" w:type="dxa"/>
          </w:tcPr>
          <w:p w14:paraId="13D3C542" w14:textId="77777777" w:rsidR="000C2157" w:rsidRDefault="000C2157" w:rsidP="00C64CCA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3E433F75" w14:textId="77777777" w:rsidR="000C2157" w:rsidRPr="002D6795" w:rsidRDefault="000C2157" w:rsidP="00C64CCA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1FA1034" w14:textId="217231CC" w:rsidR="009C2CB4" w:rsidRPr="00AE0C66" w:rsidRDefault="204F608D" w:rsidP="1DEA8C41">
      <w:pPr>
        <w:pStyle w:val="Heading1"/>
        <w:rPr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17" w:name="_Ref115698246"/>
      <w:bookmarkStart w:id="18" w:name="_Toc202259242"/>
      <w:r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F</w:t>
      </w:r>
      <w:r w:rsidR="009C2CB4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. Course Improvement Plan</w:t>
      </w:r>
      <w:bookmarkEnd w:id="17"/>
      <w:r w:rsidR="00A73FEF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(if any) </w:t>
      </w:r>
      <w:r w:rsidR="16FB1349"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These may include students suggestions noted above</w:t>
      </w:r>
      <w:bookmarkEnd w:id="18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9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14:paraId="4F1CBCAE" w14:textId="6DB6C2E7" w:rsidR="009410D1" w:rsidRPr="00EC2E1D" w:rsidRDefault="00FA3722" w:rsidP="3975673F">
      <w:pPr>
        <w:spacing w:after="0"/>
        <w:jc w:val="both"/>
        <w:rPr>
          <w:rStyle w:val="a"/>
          <w:rFonts w:asciiTheme="minorHAnsi" w:hAnsiTheme="minorHAnsi" w:cstheme="minorBidi"/>
          <w:color w:val="auto"/>
          <w:sz w:val="20"/>
          <w:szCs w:val="20"/>
        </w:rPr>
      </w:pPr>
      <w:r w:rsidRPr="3975673F">
        <w:rPr>
          <w:sz w:val="20"/>
          <w:szCs w:val="20"/>
          <w:lang w:bidi="ar-EG"/>
        </w:rPr>
        <w:t>Improvement plan</w:t>
      </w:r>
      <w:r w:rsidR="002A3943" w:rsidRPr="3975673F">
        <w:rPr>
          <w:sz w:val="20"/>
          <w:szCs w:val="20"/>
          <w:lang w:bidi="ar-EG"/>
        </w:rPr>
        <w:t>s</w:t>
      </w:r>
      <w:r w:rsidRPr="3975673F">
        <w:rPr>
          <w:sz w:val="20"/>
          <w:szCs w:val="20"/>
          <w:lang w:bidi="ar-EG"/>
        </w:rPr>
        <w:t xml:space="preserve"> should be discussed </w:t>
      </w:r>
      <w:r w:rsidR="00A73FEF" w:rsidRPr="3975673F">
        <w:rPr>
          <w:sz w:val="20"/>
          <w:szCs w:val="20"/>
          <w:lang w:bidi="ar-EG"/>
        </w:rPr>
        <w:t>at</w:t>
      </w:r>
      <w:r w:rsidRPr="3975673F">
        <w:rPr>
          <w:sz w:val="20"/>
          <w:szCs w:val="20"/>
          <w:lang w:bidi="ar-EG"/>
        </w:rPr>
        <w:t xml:space="preserve"> the department council and included in the </w:t>
      </w:r>
      <w:r w:rsidR="00FA6CD3" w:rsidRPr="3975673F">
        <w:rPr>
          <w:sz w:val="20"/>
          <w:szCs w:val="20"/>
          <w:lang w:bidi="ar-EG"/>
        </w:rPr>
        <w:t xml:space="preserve">Annual Program </w:t>
      </w:r>
      <w:bookmarkEnd w:id="14"/>
      <w:r w:rsidR="00FA6CD3" w:rsidRPr="3975673F">
        <w:rPr>
          <w:sz w:val="20"/>
          <w:szCs w:val="20"/>
          <w:lang w:bidi="ar-EG"/>
        </w:rPr>
        <w:t>Report.</w:t>
      </w:r>
    </w:p>
    <w:p w14:paraId="51FDF10D" w14:textId="597828C9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4D279A72" w14:textId="2AB2D293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356E9140" w14:textId="71F897E8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p w14:paraId="58204F1C" w14:textId="342F0972" w:rsidR="3975673F" w:rsidRDefault="3975673F" w:rsidP="3975673F">
      <w:pPr>
        <w:spacing w:after="0"/>
        <w:jc w:val="both"/>
        <w:rPr>
          <w:sz w:val="20"/>
          <w:szCs w:val="20"/>
          <w:lang w:bidi="ar-EG"/>
        </w:rPr>
      </w:pPr>
    </w:p>
    <w:sectPr w:rsidR="3975673F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8D08E0" w14:textId="77777777" w:rsidR="00901BCB" w:rsidRDefault="00901BCB" w:rsidP="00EE490F">
      <w:pPr>
        <w:spacing w:after="0" w:line="240" w:lineRule="auto"/>
      </w:pPr>
      <w:r>
        <w:separator/>
      </w:r>
    </w:p>
  </w:endnote>
  <w:endnote w:type="continuationSeparator" w:id="0">
    <w:p w14:paraId="4950C95D" w14:textId="77777777" w:rsidR="00901BCB" w:rsidRDefault="00901BC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B8AF6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A394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5ED33" w14:textId="77777777" w:rsidR="00901BCB" w:rsidRDefault="00901BCB" w:rsidP="00EE490F">
      <w:pPr>
        <w:spacing w:after="0" w:line="240" w:lineRule="auto"/>
      </w:pPr>
      <w:r>
        <w:separator/>
      </w:r>
    </w:p>
  </w:footnote>
  <w:footnote w:type="continuationSeparator" w:id="0">
    <w:p w14:paraId="0049571F" w14:textId="77777777" w:rsidR="00901BCB" w:rsidRDefault="00901BC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6E0E4104" w:rsidR="000263E2" w:rsidRDefault="0071018A">
    <w:pPr>
      <w:pStyle w:val="Header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715A0962">
          <wp:simplePos x="0" y="0"/>
          <wp:positionH relativeFrom="column">
            <wp:posOffset>-692794</wp:posOffset>
          </wp:positionH>
          <wp:positionV relativeFrom="paragraph">
            <wp:posOffset>-464024</wp:posOffset>
          </wp:positionV>
          <wp:extent cx="7544434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6550214">
    <w:abstractNumId w:val="27"/>
  </w:num>
  <w:num w:numId="2" w16cid:durableId="1444107363">
    <w:abstractNumId w:val="24"/>
  </w:num>
  <w:num w:numId="3" w16cid:durableId="2062165492">
    <w:abstractNumId w:val="28"/>
  </w:num>
  <w:num w:numId="4" w16cid:durableId="1816337935">
    <w:abstractNumId w:val="31"/>
  </w:num>
  <w:num w:numId="5" w16cid:durableId="1679431045">
    <w:abstractNumId w:val="17"/>
  </w:num>
  <w:num w:numId="6" w16cid:durableId="927544867">
    <w:abstractNumId w:val="30"/>
  </w:num>
  <w:num w:numId="7" w16cid:durableId="1730810806">
    <w:abstractNumId w:val="16"/>
  </w:num>
  <w:num w:numId="8" w16cid:durableId="2055690553">
    <w:abstractNumId w:val="4"/>
  </w:num>
  <w:num w:numId="9" w16cid:durableId="1915969062">
    <w:abstractNumId w:val="11"/>
  </w:num>
  <w:num w:numId="10" w16cid:durableId="1060442258">
    <w:abstractNumId w:val="1"/>
  </w:num>
  <w:num w:numId="11" w16cid:durableId="1302080401">
    <w:abstractNumId w:val="9"/>
  </w:num>
  <w:num w:numId="12" w16cid:durableId="972174868">
    <w:abstractNumId w:val="2"/>
  </w:num>
  <w:num w:numId="13" w16cid:durableId="1652708154">
    <w:abstractNumId w:val="5"/>
  </w:num>
  <w:num w:numId="14" w16cid:durableId="1616595287">
    <w:abstractNumId w:val="8"/>
  </w:num>
  <w:num w:numId="15" w16cid:durableId="1928685465">
    <w:abstractNumId w:val="23"/>
  </w:num>
  <w:num w:numId="16" w16cid:durableId="1729960325">
    <w:abstractNumId w:val="7"/>
  </w:num>
  <w:num w:numId="17" w16cid:durableId="284310852">
    <w:abstractNumId w:val="15"/>
  </w:num>
  <w:num w:numId="18" w16cid:durableId="43676248">
    <w:abstractNumId w:val="19"/>
  </w:num>
  <w:num w:numId="19" w16cid:durableId="2070610883">
    <w:abstractNumId w:val="26"/>
  </w:num>
  <w:num w:numId="20" w16cid:durableId="1266041615">
    <w:abstractNumId w:val="14"/>
  </w:num>
  <w:num w:numId="21" w16cid:durableId="91707997">
    <w:abstractNumId w:val="21"/>
  </w:num>
  <w:num w:numId="22" w16cid:durableId="871766398">
    <w:abstractNumId w:val="22"/>
  </w:num>
  <w:num w:numId="23" w16cid:durableId="108860352">
    <w:abstractNumId w:val="29"/>
  </w:num>
  <w:num w:numId="24" w16cid:durableId="1710299699">
    <w:abstractNumId w:val="6"/>
  </w:num>
  <w:num w:numId="25" w16cid:durableId="1656373431">
    <w:abstractNumId w:val="18"/>
  </w:num>
  <w:num w:numId="26" w16cid:durableId="1935243705">
    <w:abstractNumId w:val="25"/>
  </w:num>
  <w:num w:numId="27" w16cid:durableId="738096253">
    <w:abstractNumId w:val="12"/>
  </w:num>
  <w:num w:numId="28" w16cid:durableId="1002202577">
    <w:abstractNumId w:val="0"/>
  </w:num>
  <w:num w:numId="29" w16cid:durableId="1317878042">
    <w:abstractNumId w:val="3"/>
  </w:num>
  <w:num w:numId="30" w16cid:durableId="1153761888">
    <w:abstractNumId w:val="10"/>
  </w:num>
  <w:num w:numId="31" w16cid:durableId="807280026">
    <w:abstractNumId w:val="20"/>
  </w:num>
  <w:num w:numId="32" w16cid:durableId="15217039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C2157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740DE"/>
    <w:rsid w:val="001855D7"/>
    <w:rsid w:val="001A30FC"/>
    <w:rsid w:val="001A45C9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40DE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3943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83EFB"/>
    <w:rsid w:val="0069056D"/>
    <w:rsid w:val="00696A1F"/>
    <w:rsid w:val="006B08C3"/>
    <w:rsid w:val="006B12D6"/>
    <w:rsid w:val="006B3CD5"/>
    <w:rsid w:val="006B5FB0"/>
    <w:rsid w:val="006F2422"/>
    <w:rsid w:val="007065FD"/>
    <w:rsid w:val="0071018A"/>
    <w:rsid w:val="00711EE8"/>
    <w:rsid w:val="0072528F"/>
    <w:rsid w:val="0076029B"/>
    <w:rsid w:val="00772B4C"/>
    <w:rsid w:val="00773612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B589D"/>
    <w:rsid w:val="008C536B"/>
    <w:rsid w:val="008C68BC"/>
    <w:rsid w:val="008E4B18"/>
    <w:rsid w:val="008F1ED9"/>
    <w:rsid w:val="00901BC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767DC"/>
    <w:rsid w:val="00A8142C"/>
    <w:rsid w:val="00A94D32"/>
    <w:rsid w:val="00A979FA"/>
    <w:rsid w:val="00AD423B"/>
    <w:rsid w:val="00AE0516"/>
    <w:rsid w:val="00AE0C66"/>
    <w:rsid w:val="00AE6AD7"/>
    <w:rsid w:val="00AF4800"/>
    <w:rsid w:val="00B01484"/>
    <w:rsid w:val="00B13C66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077F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  <w:rsid w:val="073263A5"/>
    <w:rsid w:val="16FB1349"/>
    <w:rsid w:val="1D6201ED"/>
    <w:rsid w:val="1DEA8C41"/>
    <w:rsid w:val="2036809E"/>
    <w:rsid w:val="204F608D"/>
    <w:rsid w:val="208F1052"/>
    <w:rsid w:val="230E80AF"/>
    <w:rsid w:val="2A6215E4"/>
    <w:rsid w:val="3466AE52"/>
    <w:rsid w:val="3975673F"/>
    <w:rsid w:val="41432892"/>
    <w:rsid w:val="51A1020D"/>
    <w:rsid w:val="5965ED07"/>
    <w:rsid w:val="599B3411"/>
    <w:rsid w:val="5C1152C8"/>
    <w:rsid w:val="68E622E7"/>
    <w:rsid w:val="6CCE074E"/>
    <w:rsid w:val="7C6E6DDF"/>
    <w:rsid w:val="7D54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B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4B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64102"/>
    <w:rsid w:val="00773612"/>
    <w:rsid w:val="007E79E1"/>
    <w:rsid w:val="008B589D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D2DD20-4CA8-4BD0-A5EC-C157E12A6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0</Words>
  <Characters>1789</Characters>
  <Application>Microsoft Office Word</Application>
  <DocSecurity>0</DocSecurity>
  <Lines>275</Lines>
  <Paragraphs>9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 Gazer</cp:lastModifiedBy>
  <cp:revision>39</cp:revision>
  <cp:lastPrinted>2025-07-01T07:58:00Z</cp:lastPrinted>
  <dcterms:created xsi:type="dcterms:W3CDTF">2022-10-23T15:00:00Z</dcterms:created>
  <dcterms:modified xsi:type="dcterms:W3CDTF">2025-07-0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